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Riyadh</w:t>
      </w:r>
    </w:p>
    <w:bookmarkStart w:id="20" w:name="cover-letter"/>
    <w:p>
      <w:pPr>
        <w:pStyle w:val="Heading1"/>
      </w:pPr>
      <w:r>
        <w:t xml:space="preserve">Cover Letter</w:t>
      </w:r>
    </w:p>
    <w:p>
      <w:pPr>
        <w:pStyle w:val="FirstParagraph"/>
      </w:pPr>
      <w:r>
        <w:rPr>
          <w:bCs/>
          <w:b/>
        </w:rPr>
        <w:t xml:space="preserve">Dear [Hiring Manager's Name/Company Name],</w:t>
      </w:r>
    </w:p>
    <w:p>
      <w:pPr>
        <w:pStyle w:val="BodyText"/>
      </w:pPr>
      <w:r>
        <w:t xml:space="preserve">I am writing to express my sincere interest in the Chemist position at your esteemed organization in Saudi Arabia, Riyadh. As a highly motivated and skilled professional with over [X years] of experience in chemical research, analysis, and development, I am eager to contribute my expertise to a dynamic institution that values innovation and scientific excellence. Riyadh, as a hub of economic growth and technological advancement in Saudi Arabia, offers an unparalleled opportunity to work on cutting-edge projects that align with the nation’s Vision 2030 goals. This role represents not just a career milestone but also a chance to make meaningful contributions to the chemical industry in this vibrant and rapidly evolving region.</w:t>
      </w:r>
    </w:p>
    <w:p>
      <w:pPr>
        <w:pStyle w:val="BodyText"/>
      </w:pPr>
      <w:r>
        <w:t xml:space="preserve">Throughout my career as a Chemist, I have dedicated myself to advancing scientific knowledge while ensuring precision, compliance, and sustainability in every project. My academic background in [Your Degree, e.g., Master’s or Ph.D. in Chemistry] from [Your University] provided me with a strong foundation in analytical techniques, organic and inorganic chemistry, and environmental science. These studies were complemented by hands-on experience working with advanced laboratory equipment such as GC-MS, HPLC, and NMR spectrometers, which I have utilized to conduct rigorous chemical analyses for both academic and industrial applications.</w:t>
      </w:r>
    </w:p>
    <w:p>
      <w:pPr>
        <w:pStyle w:val="BodyText"/>
      </w:pPr>
      <w:r>
        <w:t xml:space="preserve">My professional journey has been marked by a commitment to excellence in research and problem-solving. At [Previous Company/Organization], I led projects focused on [specific examples: e.g., developing eco-friendly catalysts, optimizing chemical processes, or ensuring compliance with regulatory standards]. These experiences honed my ability to design experiments, interpret complex data, and collaborate with cross-functional teams. For instance, I spearheaded a project to reduce waste in [specific process], which not only improved efficiency but also aligned with global sustainability practices—a value that resonates deeply with the initiatives of Saudi Arabia’s National Transformation Program.</w:t>
      </w:r>
    </w:p>
    <w:p>
      <w:pPr>
        <w:pStyle w:val="BodyText"/>
      </w:pPr>
      <w:r>
        <w:t xml:space="preserve">What excites me most about the opportunity in Riyadh is the chance to contribute to a sector that is poised for transformation. Saudi Arabia, as a key player in the Middle East, has been investing heavily in science and technology to diversify its economy and reduce reliance on oil. The Kingdom’s emphasis on innovation, particularly through initiatives like Vision 2030, underscores its commitment to fostering a knowledge-based economy. As a Chemist, I am keen to support this vision by applying my expertise in [specific areas: e.g., pharmaceuticals, materials science, or environmental chemistry] to address critical challenges and drive sustainable development.</w:t>
      </w:r>
    </w:p>
    <w:p>
      <w:pPr>
        <w:pStyle w:val="BodyText"/>
      </w:pPr>
      <w:r>
        <w:t xml:space="preserve">Riyadh itself is a city of opportunity, blending tradition with modernity and offering a unique environment for professionals. The presence of leading research institutions, industrial hubs, and government-led projects creates an ideal setting for chemical professionals to thrive. I am particularly drawn to the opportunities in [specific industry sectors: e.g., renewable energy, petrochemicals, or biotechnology], where my skills in [specific skills: e.g., spectroscopy, formulation development, or quality control] can be leveraged to support innovation and growth.</w:t>
      </w:r>
    </w:p>
    <w:p>
      <w:pPr>
        <w:pStyle w:val="BodyText"/>
      </w:pPr>
      <w:r>
        <w:t xml:space="preserve">One of the key strengths I bring to this role is my ability to adapt to diverse environments while maintaining a high level of accuracy and efficiency. Having worked on international projects in [mention any relevant locations or collaborations], I am accustomed to navigating cultural and technical differences with professionalism. This adaptability, combined with my passion for chemistry, enables me to approach challenges with creativity and precision. For example, during my tenure at [Previous Company], I successfully implemented a new analytical protocol that improved product consistency by 20%, demonstrating my ability to drive measurable results.</w:t>
      </w:r>
    </w:p>
    <w:p>
      <w:pPr>
        <w:pStyle w:val="BodyText"/>
      </w:pPr>
      <w:r>
        <w:t xml:space="preserve">Additionally, I have a strong commitment to safety and ethical standards in chemical research. The rigorous training I have received in laboratory safety protocols, waste management, and regulatory compliance ensures that I can contribute effectively to any organization’s operational framework. In Saudi Arabia, where environmental stewardship is gaining prominence, this expertise will be invaluable in supporting initiatives that balance industrial growth with ecological responsibility.</w:t>
      </w:r>
    </w:p>
    <w:p>
      <w:pPr>
        <w:pStyle w:val="BodyText"/>
      </w:pPr>
      <w:r>
        <w:t xml:space="preserve">What sets me apart as a Chemist is not just my technical skills but also my ability to communicate complex scientific concepts clearly and collaborate effectively with teams. I have presented research findings at [conferences, journals, or internal meetings], which has refined my ability to translate technical data into actionable insights. This skill will be particularly useful in Riyadh’s collaborative work culture, where interdisciplinary teamwork is essential for innovation.</w:t>
      </w:r>
    </w:p>
    <w:p>
      <w:pPr>
        <w:pStyle w:val="BodyText"/>
      </w:pPr>
      <w:r>
        <w:t xml:space="preserve">In conclusion, I am eager to bring my expertise as a Chemist to your organization in Saudi Arabia Riyadh and contribute to its mission of advancing scientific excellence. I am confident that my experience, skills, and enthusiasm will make me a valuable asset to your team. Thank you for considering my application. I would welcome the opportunity to discuss how my background aligns with the needs of your organization and how I can contribute to its continued success.</w:t>
      </w:r>
    </w:p>
    <w:p>
      <w:pPr>
        <w:pStyle w:val="BodyText"/>
      </w:pPr>
      <w:r>
        <w:t xml:space="preserve">Thank you for your time and consideration.</w:t>
      </w:r>
    </w:p>
    <w:p>
      <w:pPr>
        <w:pStyle w:val="BodyText"/>
      </w:pPr>
      <w:r>
        <w:t xml:space="preserve">Sincerely,</w:t>
      </w:r>
    </w:p>
    <w:p>
      <w:pPr>
        <w:pStyle w:val="BodyText"/>
      </w:pPr>
      <w:r>
        <w:br/>
      </w:r>
      <w:r>
        <w:rPr>
          <w:bCs/>
          <w:b/>
        </w:rPr>
        <w:t xml:space="preserve">[Your Full Name]</w:t>
      </w:r>
      <w:r>
        <w:br/>
      </w:r>
      <w:r>
        <w:t xml:space="preserve">[Your Contact Information: Phone, Email, LinkedIn/Portfolio]</w:t>
      </w:r>
      <w:r>
        <w:br/>
      </w:r>
      <w:r>
        <w:t xml:space="preserve">[Optional: Location or Curren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Saudi Arabia Riyadh</dc:title>
  <dc:creator/>
  <cp:keywords/>
  <dcterms:created xsi:type="dcterms:W3CDTF">2026-07-22T18:00:15Z</dcterms:created>
  <dcterms:modified xsi:type="dcterms:W3CDTF">2026-07-22T18:00:15Z</dcterms:modified>
</cp:coreProperties>
</file>

<file path=docProps/custom.xml><?xml version="1.0" encoding="utf-8"?>
<Properties xmlns="http://schemas.openxmlformats.org/officeDocument/2006/custom-properties" xmlns:vt="http://schemas.openxmlformats.org/officeDocument/2006/docPropsVTypes"/>
</file>